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itu</w:t>
      </w:r>
      <w:r>
        <w:t xml:space="preserve"> </w:t>
      </w:r>
      <w:r>
        <w:t xml:space="preserve">vs</w:t>
      </w:r>
      <w:r>
        <w:t xml:space="preserve"> </w:t>
      </w:r>
      <w:r>
        <w:t xml:space="preserve">Analysis</w:t>
      </w:r>
      <w:r>
        <w:t xml:space="preserve"> </w:t>
      </w:r>
      <w:r>
        <w:t xml:space="preserve">Comparis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plotting-regressions-and-bland-altman-by-taxon"/>
      <w:bookmarkEnd w:id="21"/>
      <w:r>
        <w:t xml:space="preserve">Plotting Regressions and Bland-Altman by Taxon</w:t>
      </w:r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Rm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6672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Rmd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6672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Rmd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6672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Rmd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6672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Rmd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6672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Rmd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6672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Rmd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6672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Rmd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5180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itu vs Analysis Comparision</dc:title>
  <dc:creator/>
  <dcterms:created xsi:type="dcterms:W3CDTF">2020-06-04T01:42:59Z</dcterms:created>
  <dcterms:modified xsi:type="dcterms:W3CDTF">2020-06-04T01:42:59Z</dcterms:modified>
</cp:coreProperties>
</file>